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24C9E2" w14:textId="3607871A" w:rsidR="00567165" w:rsidRDefault="00C1321D">
      <w:pPr>
        <w:rPr>
          <w:b/>
          <w:bCs/>
          <w:sz w:val="36"/>
          <w:szCs w:val="36"/>
        </w:rPr>
      </w:pPr>
      <w:r w:rsidRPr="00C1321D">
        <w:rPr>
          <w:b/>
          <w:bCs/>
          <w:sz w:val="36"/>
          <w:szCs w:val="36"/>
        </w:rPr>
        <w:t>How to work with papers, detailed plan.</w:t>
      </w:r>
    </w:p>
    <w:p w14:paraId="004A317A" w14:textId="4F4F73C1" w:rsidR="00C1321D" w:rsidRDefault="00C1321D" w:rsidP="00C1321D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ead the paper</w:t>
      </w:r>
    </w:p>
    <w:p w14:paraId="36188B9B" w14:textId="0E12363C" w:rsidR="00C1321D" w:rsidRDefault="00C1321D" w:rsidP="00C1321D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Grab key words from a paper title (look for results and methods from a title)</w:t>
      </w:r>
    </w:p>
    <w:p w14:paraId="29D4074A" w14:textId="14FE86BF" w:rsidR="00C1321D" w:rsidRDefault="00C1321D" w:rsidP="00C1321D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ead “Abstract” to find results and used methods</w:t>
      </w:r>
    </w:p>
    <w:p w14:paraId="038408F6" w14:textId="7D048503" w:rsidR="00C1321D" w:rsidRDefault="00C1321D" w:rsidP="00C1321D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ead the first and last paragraphs of introduction</w:t>
      </w:r>
    </w:p>
    <w:p w14:paraId="20D23028" w14:textId="270CA275" w:rsidR="00C1321D" w:rsidRDefault="00C1321D" w:rsidP="00C1321D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croll through the results to see what was done</w:t>
      </w:r>
    </w:p>
    <w:p w14:paraId="708E44CA" w14:textId="0F641D8E" w:rsidR="00C1321D" w:rsidRDefault="00C1321D" w:rsidP="00C1321D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ead summary since it contains the quick summary of what this paper found</w:t>
      </w:r>
    </w:p>
    <w:p w14:paraId="0ECE78D3" w14:textId="5775D79A" w:rsidR="00C1321D" w:rsidRDefault="00C1321D" w:rsidP="00C1321D">
      <w:pPr>
        <w:ind w:left="1080"/>
        <w:rPr>
          <w:sz w:val="24"/>
          <w:szCs w:val="24"/>
        </w:rPr>
      </w:pPr>
      <w:r>
        <w:rPr>
          <w:sz w:val="24"/>
          <w:szCs w:val="24"/>
        </w:rPr>
        <w:t>*** if you do not want to go in depth it is sufficient already</w:t>
      </w:r>
    </w:p>
    <w:p w14:paraId="582CF412" w14:textId="795F08F3" w:rsidR="00C1321D" w:rsidRDefault="00C1321D" w:rsidP="00C1321D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Look at results -&gt; key figures and their explanation</w:t>
      </w:r>
    </w:p>
    <w:p w14:paraId="4DE7533A" w14:textId="6826473A" w:rsidR="00C1321D" w:rsidRDefault="00C1321D" w:rsidP="00C1321D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Look at limitations</w:t>
      </w:r>
    </w:p>
    <w:p w14:paraId="1F87699E" w14:textId="007575E4" w:rsidR="00C1321D" w:rsidRDefault="00C1321D" w:rsidP="00C1321D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ull out a couple of useful references</w:t>
      </w:r>
    </w:p>
    <w:p w14:paraId="35385D95" w14:textId="430746DF" w:rsidR="00C1321D" w:rsidRDefault="00C1321D" w:rsidP="00C1321D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ummarize the study in your own word</w:t>
      </w:r>
    </w:p>
    <w:p w14:paraId="0936A212" w14:textId="793D97AA" w:rsidR="00C1321D" w:rsidRDefault="00C1321D" w:rsidP="00C1321D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Fill out study </w:t>
      </w:r>
      <w:r w:rsidR="00863D39">
        <w:rPr>
          <w:sz w:val="24"/>
          <w:szCs w:val="24"/>
        </w:rPr>
        <w:t>goals</w:t>
      </w:r>
    </w:p>
    <w:p w14:paraId="1D1CF2BD" w14:textId="5CFDED45" w:rsidR="00C1321D" w:rsidRDefault="00C1321D" w:rsidP="00C1321D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Fill out used methods</w:t>
      </w:r>
    </w:p>
    <w:p w14:paraId="5F9C7761" w14:textId="14846183" w:rsidR="00C1321D" w:rsidRDefault="00C1321D" w:rsidP="00C1321D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Fill out </w:t>
      </w:r>
      <w:r>
        <w:rPr>
          <w:sz w:val="24"/>
          <w:szCs w:val="24"/>
        </w:rPr>
        <w:t>results</w:t>
      </w:r>
    </w:p>
    <w:p w14:paraId="359D9237" w14:textId="0231B799" w:rsidR="00C1321D" w:rsidRDefault="00C1321D" w:rsidP="00C1321D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One sentence take-away of the paper</w:t>
      </w:r>
    </w:p>
    <w:p w14:paraId="485D1F81" w14:textId="68B1A71E" w:rsidR="00C1321D" w:rsidRDefault="00C1321D" w:rsidP="00C1321D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araphrase</w:t>
      </w:r>
    </w:p>
    <w:p w14:paraId="4E064733" w14:textId="77777777" w:rsidR="00C1321D" w:rsidRDefault="00C1321D" w:rsidP="00C1321D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tart the sentence from the different point</w:t>
      </w:r>
    </w:p>
    <w:p w14:paraId="0A5C19D5" w14:textId="541E7B10" w:rsidR="00C1321D" w:rsidRDefault="00C1321D" w:rsidP="00C1321D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Use synonyms</w:t>
      </w:r>
    </w:p>
    <w:p w14:paraId="09D6573B" w14:textId="2297BFC7" w:rsidR="00C1321D" w:rsidRDefault="00C1321D" w:rsidP="00C1321D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hange sentence structure (from active voice to passive one and vice-versa) </w:t>
      </w:r>
    </w:p>
    <w:p w14:paraId="32A4F5CF" w14:textId="081EC725" w:rsidR="00C1321D" w:rsidRDefault="00C1321D" w:rsidP="00C1321D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Break sentences down</w:t>
      </w:r>
    </w:p>
    <w:p w14:paraId="1FCA99F4" w14:textId="3D0EDD50" w:rsidR="00C1321D" w:rsidRDefault="00C1321D" w:rsidP="00C1321D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Verbalize your writing </w:t>
      </w:r>
    </w:p>
    <w:p w14:paraId="7E4D284A" w14:textId="7E400DD9" w:rsidR="00C1321D" w:rsidRPr="00C1321D" w:rsidRDefault="00C1321D" w:rsidP="00C1321D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ry to replace a complex sentence with simple terms understandable to anyone</w:t>
      </w:r>
    </w:p>
    <w:sectPr w:rsidR="00C1321D" w:rsidRPr="00C1321D" w:rsidSect="00540CFE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FD53F8"/>
    <w:multiLevelType w:val="hybridMultilevel"/>
    <w:tmpl w:val="BCE8A1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9B39CF"/>
    <w:multiLevelType w:val="hybridMultilevel"/>
    <w:tmpl w:val="ED3A7BD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wszQ0NjAwtbAwMzdX0lEKTi0uzszPAykwrAUAfFL84CwAAAA="/>
  </w:docVars>
  <w:rsids>
    <w:rsidRoot w:val="006167DE"/>
    <w:rsid w:val="00540CFE"/>
    <w:rsid w:val="00567165"/>
    <w:rsid w:val="006167DE"/>
    <w:rsid w:val="00863D39"/>
    <w:rsid w:val="00C13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AC0C9"/>
  <w15:chartTrackingRefBased/>
  <w15:docId w15:val="{3A752DA0-11E3-42DE-9725-FA7C8CEC1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32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138</Words>
  <Characters>792</Characters>
  <Application>Microsoft Office Word</Application>
  <DocSecurity>0</DocSecurity>
  <Lines>6</Lines>
  <Paragraphs>1</Paragraphs>
  <ScaleCrop>false</ScaleCrop>
  <Company/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907761f0, ef4f4eea</dc:creator>
  <cp:keywords/>
  <dc:description/>
  <cp:lastModifiedBy>907761f0, ef4f4eea</cp:lastModifiedBy>
  <cp:revision>3</cp:revision>
  <dcterms:created xsi:type="dcterms:W3CDTF">2022-10-12T17:25:00Z</dcterms:created>
  <dcterms:modified xsi:type="dcterms:W3CDTF">2022-10-12T17:57:00Z</dcterms:modified>
</cp:coreProperties>
</file>